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C4A" w:rsidRDefault="00356C4A" w:rsidP="00356C4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56C4A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4016D3" w:rsidRPr="00356C4A">
        <w:rPr>
          <w:rFonts w:cs="Simplified Arabic" w:hint="cs"/>
          <w:b/>
          <w:bCs/>
          <w:sz w:val="32"/>
          <w:szCs w:val="32"/>
          <w:rtl/>
        </w:rPr>
        <w:t>ارت</w:t>
      </w:r>
      <w:r w:rsidR="00787A82" w:rsidRPr="00356C4A">
        <w:rPr>
          <w:rFonts w:cs="Simplified Arabic" w:hint="cs"/>
          <w:b/>
          <w:bCs/>
          <w:sz w:val="32"/>
          <w:szCs w:val="32"/>
          <w:rtl/>
        </w:rPr>
        <w:t>فاع حاد في مؤشر غلاء المعيشة ل</w:t>
      </w:r>
      <w:r w:rsidR="004016D3" w:rsidRPr="00356C4A">
        <w:rPr>
          <w:rFonts w:cs="Simplified Arabic" w:hint="cs"/>
          <w:b/>
          <w:bCs/>
          <w:sz w:val="32"/>
          <w:szCs w:val="32"/>
          <w:rtl/>
        </w:rPr>
        <w:t xml:space="preserve">قطاع غزة بنسبة </w:t>
      </w:r>
      <w:r w:rsidR="00A22D5F" w:rsidRPr="00356C4A">
        <w:rPr>
          <w:rFonts w:cs="Simplified Arabic" w:hint="cs"/>
          <w:b/>
          <w:bCs/>
          <w:sz w:val="32"/>
          <w:szCs w:val="32"/>
          <w:rtl/>
        </w:rPr>
        <w:t>244</w:t>
      </w:r>
      <w:r w:rsidR="004016D3" w:rsidRPr="00356C4A">
        <w:rPr>
          <w:rFonts w:cs="Simplified Arabic" w:hint="cs"/>
          <w:b/>
          <w:bCs/>
          <w:sz w:val="32"/>
          <w:szCs w:val="32"/>
          <w:rtl/>
        </w:rPr>
        <w:t xml:space="preserve">% </w:t>
      </w:r>
    </w:p>
    <w:p w:rsidR="00356C4A" w:rsidRPr="00356C4A" w:rsidRDefault="004016D3" w:rsidP="00356C4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56C4A">
        <w:rPr>
          <w:rFonts w:cs="Simplified Arabic" w:hint="cs"/>
          <w:b/>
          <w:bCs/>
          <w:sz w:val="32"/>
          <w:szCs w:val="32"/>
          <w:rtl/>
        </w:rPr>
        <w:t>منذ السابع من أكتوبر</w:t>
      </w:r>
      <w:r w:rsidR="00356C4A" w:rsidRPr="00356C4A">
        <w:rPr>
          <w:rFonts w:cs="Simplified Arabic" w:hint="cs"/>
          <w:b/>
          <w:bCs/>
          <w:sz w:val="32"/>
          <w:szCs w:val="32"/>
          <w:rtl/>
        </w:rPr>
        <w:t>،10/</w:t>
      </w:r>
      <w:r w:rsidRPr="00356C4A">
        <w:rPr>
          <w:rFonts w:cs="Simplified Arabic" w:hint="cs"/>
          <w:b/>
          <w:bCs/>
          <w:sz w:val="32"/>
          <w:szCs w:val="32"/>
          <w:rtl/>
        </w:rPr>
        <w:t xml:space="preserve">2023 </w:t>
      </w:r>
      <w:r w:rsidR="002310CA" w:rsidRPr="00356C4A">
        <w:rPr>
          <w:rFonts w:cs="Simplified Arabic" w:hint="cs"/>
          <w:b/>
          <w:bCs/>
          <w:sz w:val="32"/>
          <w:szCs w:val="32"/>
          <w:rtl/>
        </w:rPr>
        <w:t xml:space="preserve">وحتى نهاية شهر </w:t>
      </w:r>
      <w:r w:rsidR="00A22D5F" w:rsidRPr="00356C4A">
        <w:rPr>
          <w:rFonts w:cs="Simplified Arabic" w:hint="cs"/>
          <w:b/>
          <w:bCs/>
          <w:sz w:val="32"/>
          <w:szCs w:val="32"/>
          <w:rtl/>
        </w:rPr>
        <w:t>آب</w:t>
      </w:r>
      <w:r w:rsidR="00356C4A" w:rsidRPr="00356C4A">
        <w:rPr>
          <w:rFonts w:cs="Simplified Arabic" w:hint="cs"/>
          <w:b/>
          <w:bCs/>
          <w:sz w:val="32"/>
          <w:szCs w:val="32"/>
          <w:rtl/>
        </w:rPr>
        <w:t>،08/</w:t>
      </w:r>
      <w:r w:rsidR="002310CA" w:rsidRPr="00356C4A">
        <w:rPr>
          <w:rFonts w:cs="Simplified Arabic" w:hint="cs"/>
          <w:b/>
          <w:bCs/>
          <w:sz w:val="32"/>
          <w:szCs w:val="32"/>
          <w:rtl/>
        </w:rPr>
        <w:t>2024</w:t>
      </w:r>
    </w:p>
    <w:p w:rsidR="00356C4A" w:rsidRPr="00356C4A" w:rsidRDefault="004016D3" w:rsidP="00356C4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56C4A">
        <w:rPr>
          <w:rFonts w:cs="Simplified Arabic" w:hint="cs"/>
          <w:b/>
          <w:bCs/>
          <w:sz w:val="32"/>
          <w:szCs w:val="32"/>
          <w:rtl/>
        </w:rPr>
        <w:t>نتيجة</w:t>
      </w:r>
      <w:r w:rsidR="001E0959" w:rsidRPr="00356C4A">
        <w:rPr>
          <w:rFonts w:cs="Simplified Arabic" w:hint="cs"/>
          <w:b/>
          <w:bCs/>
          <w:sz w:val="32"/>
          <w:szCs w:val="32"/>
          <w:rtl/>
        </w:rPr>
        <w:t>ً</w:t>
      </w:r>
      <w:r w:rsidR="00195EBF" w:rsidRPr="00356C4A">
        <w:rPr>
          <w:rFonts w:cs="Simplified Arabic"/>
          <w:b/>
          <w:bCs/>
          <w:sz w:val="32"/>
          <w:szCs w:val="32"/>
        </w:rPr>
        <w:t xml:space="preserve"> </w:t>
      </w:r>
      <w:r w:rsidR="001E0959" w:rsidRPr="00356C4A">
        <w:rPr>
          <w:rFonts w:cs="Simplified Arabic" w:hint="cs"/>
          <w:b/>
          <w:bCs/>
          <w:sz w:val="32"/>
          <w:szCs w:val="32"/>
          <w:rtl/>
        </w:rPr>
        <w:t>ل</w:t>
      </w:r>
      <w:r w:rsidRPr="00356C4A">
        <w:rPr>
          <w:rFonts w:cs="Simplified Arabic" w:hint="cs"/>
          <w:b/>
          <w:bCs/>
          <w:sz w:val="32"/>
          <w:szCs w:val="32"/>
          <w:rtl/>
        </w:rPr>
        <w:t>عد</w:t>
      </w:r>
      <w:r w:rsidR="00A27150" w:rsidRPr="00356C4A">
        <w:rPr>
          <w:rFonts w:cs="Simplified Arabic" w:hint="cs"/>
          <w:b/>
          <w:bCs/>
          <w:sz w:val="32"/>
          <w:szCs w:val="32"/>
          <w:rtl/>
        </w:rPr>
        <w:t xml:space="preserve">وان الاحتلال الإسرائيلي المستمر </w:t>
      </w:r>
      <w:r w:rsidR="00FC3C2E" w:rsidRPr="00356C4A">
        <w:rPr>
          <w:rFonts w:cs="Simplified Arabic" w:hint="cs"/>
          <w:b/>
          <w:bCs/>
          <w:sz w:val="32"/>
          <w:szCs w:val="32"/>
          <w:rtl/>
        </w:rPr>
        <w:t>على القطاع، مع</w:t>
      </w:r>
      <w:r w:rsidR="00A22D5F" w:rsidRPr="00356C4A">
        <w:rPr>
          <w:rFonts w:cs="Simplified Arabic" w:hint="cs"/>
          <w:b/>
          <w:bCs/>
          <w:sz w:val="32"/>
          <w:szCs w:val="32"/>
          <w:rtl/>
        </w:rPr>
        <w:t xml:space="preserve"> ارتفاع</w:t>
      </w:r>
      <w:r w:rsidR="00FC3C2E" w:rsidRPr="00356C4A">
        <w:rPr>
          <w:rFonts w:cs="Simplified Arabic" w:hint="cs"/>
          <w:b/>
          <w:bCs/>
          <w:sz w:val="32"/>
          <w:szCs w:val="32"/>
          <w:rtl/>
        </w:rPr>
        <w:t xml:space="preserve"> المؤشر في الضفة الغربية</w:t>
      </w:r>
    </w:p>
    <w:p w:rsidR="002A0C0F" w:rsidRPr="00356C4A" w:rsidRDefault="00A22D5F" w:rsidP="00356C4A">
      <w:pPr>
        <w:jc w:val="center"/>
        <w:rPr>
          <w:rFonts w:cs="Simplified Arabic"/>
          <w:b/>
          <w:bCs/>
          <w:sz w:val="36"/>
          <w:szCs w:val="36"/>
          <w:rtl/>
        </w:rPr>
      </w:pPr>
      <w:r w:rsidRPr="00356C4A">
        <w:rPr>
          <w:rFonts w:cs="Simplified Arabic" w:hint="cs"/>
          <w:b/>
          <w:bCs/>
          <w:sz w:val="32"/>
          <w:szCs w:val="32"/>
          <w:rtl/>
        </w:rPr>
        <w:t xml:space="preserve">بنسبة 1.55% </w:t>
      </w:r>
      <w:r w:rsidR="00FC3C2E" w:rsidRPr="00356C4A">
        <w:rPr>
          <w:rFonts w:cs="Simplified Arabic" w:hint="cs"/>
          <w:b/>
          <w:bCs/>
          <w:sz w:val="32"/>
          <w:szCs w:val="32"/>
          <w:rtl/>
        </w:rPr>
        <w:t>لنفس الفترة</w:t>
      </w:r>
    </w:p>
    <w:p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:rsidR="00000764" w:rsidRPr="00356C4A" w:rsidRDefault="00000764" w:rsidP="00E86B6F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95EBF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195EBF" w:rsidRPr="00356C4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195EBF" w:rsidRPr="00356C4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356C4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357201" w:rsidRPr="00356C4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1.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72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%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آب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بواقع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1.96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وبنسبة</w:t>
      </w:r>
      <w:r w:rsidR="003E3301"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1.55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ضفة الغربية**، وبنسبة 1.32% </w:t>
      </w:r>
      <w:r w:rsidR="00FD4D14"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FD4D14" w:rsidRPr="00356C4A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FD4D14" w:rsidRPr="00356C4A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E86B6F" w:rsidRPr="00356C4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:rsidR="00791CAF" w:rsidRPr="00356C4A" w:rsidRDefault="00791CAF" w:rsidP="00791CAF">
      <w:pPr>
        <w:jc w:val="both"/>
        <w:rPr>
          <w:rFonts w:ascii="Simplified Arabic" w:hAnsi="Simplified Arabic" w:cs="Simplified Arabic"/>
          <w:sz w:val="16"/>
          <w:szCs w:val="16"/>
          <w:rtl/>
          <w:lang w:bidi="ar-JO"/>
        </w:rPr>
      </w:pPr>
    </w:p>
    <w:p w:rsidR="00837CB2" w:rsidRPr="00356C4A" w:rsidRDefault="00664CC6" w:rsidP="009408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91CAF" w:rsidRPr="00356C4A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356C4A">
        <w:rPr>
          <w:rFonts w:ascii="Simplified Arabic" w:hAnsi="Simplified Arabic" w:cs="Simplified Arabic"/>
          <w:sz w:val="26"/>
          <w:szCs w:val="26"/>
          <w:rtl/>
        </w:rPr>
        <w:t>عن</w:t>
      </w:r>
      <w:r w:rsidR="00195EBF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FA2AB5" w:rsidRPr="00356C4A">
        <w:rPr>
          <w:rFonts w:ascii="Simplified Arabic" w:hAnsi="Simplified Arabic" w:cs="Simplified Arabic"/>
          <w:sz w:val="26"/>
          <w:szCs w:val="26"/>
          <w:rtl/>
        </w:rPr>
        <w:t xml:space="preserve"> أسعار الخضروات الطازجة بنسبة 40.53%، وأسعار البطاطا بنسبة</w:t>
      </w:r>
      <w:r w:rsidR="00FA2AB5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FA2AB5" w:rsidRPr="00356C4A">
        <w:rPr>
          <w:rFonts w:ascii="Simplified Arabic" w:hAnsi="Simplified Arabic" w:cs="Simplified Arabic"/>
          <w:sz w:val="26"/>
          <w:szCs w:val="26"/>
          <w:rtl/>
        </w:rPr>
        <w:t>29.69%، وأسعار الخضروات المجففة بنسبة</w:t>
      </w:r>
      <w:r w:rsidR="00FA2AB5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FA2AB5" w:rsidRPr="00356C4A">
        <w:rPr>
          <w:rFonts w:ascii="Simplified Arabic" w:hAnsi="Simplified Arabic" w:cs="Simplified Arabic"/>
          <w:sz w:val="26"/>
          <w:szCs w:val="26"/>
          <w:rtl/>
        </w:rPr>
        <w:t xml:space="preserve">24.32%، وأسعار البيض بنسبة 17.90%، وأسعار الفواكه الطازجة بنسبة 6.24%، </w:t>
      </w:r>
      <w:r w:rsidR="00B06977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وأسعار المحروقات السائلة المستخدمة كوقود للسيارات "البنزين" بنسبة 2.95%، </w:t>
      </w:r>
      <w:r w:rsidR="00FA2AB5" w:rsidRPr="00356C4A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1.90%، وأسعار الدجاج الطازج بنسبة 1.52%، </w:t>
      </w:r>
      <w:r w:rsidR="009838B9" w:rsidRPr="00356C4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FA2AB5" w:rsidRPr="00356C4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195EBF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أسعار المحروقات السائلة المستخدمة كوقود للسيارات "الديزل" </w:t>
      </w:r>
      <w:r w:rsidR="00B06977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>بمقدار</w:t>
      </w:r>
      <w:r w:rsidR="00C81196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11.</w:t>
      </w:r>
      <w:r w:rsidR="00B06977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>59%.</w:t>
      </w:r>
    </w:p>
    <w:p w:rsidR="00837CB2" w:rsidRPr="00356C4A" w:rsidRDefault="00837CB2" w:rsidP="00837CB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532854" w:rsidRPr="00356C4A" w:rsidRDefault="003421C1" w:rsidP="00E86B6F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آب 2024</w:t>
      </w:r>
      <w:r w:rsidR="00EC47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آب 2023</w:t>
      </w:r>
      <w:r w:rsidR="00BA0EF7" w:rsidRPr="00356C4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356C4A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195EBF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356C4A">
        <w:rPr>
          <w:rFonts w:ascii="Simplified Arabic" w:hAnsi="Simplified Arabic" w:cs="Simplified Arabic"/>
          <w:sz w:val="26"/>
          <w:szCs w:val="26"/>
          <w:rtl/>
          <w:lang w:bidi="ar-DZ"/>
        </w:rPr>
        <w:t>53.17</w:t>
      </w:r>
      <w:r w:rsidR="00F96AE3" w:rsidRPr="00356C4A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356C4A">
        <w:rPr>
          <w:rFonts w:ascii="Simplified Arabic" w:hAnsi="Simplified Arabic" w:cs="Simplified Arabic"/>
          <w:sz w:val="26"/>
          <w:szCs w:val="26"/>
          <w:rtl/>
        </w:rPr>
        <w:t>،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356C4A">
        <w:rPr>
          <w:rFonts w:ascii="Simplified Arabic" w:hAnsi="Simplified Arabic" w:cs="Simplified Arabic"/>
          <w:sz w:val="26"/>
          <w:szCs w:val="26"/>
          <w:rtl/>
        </w:rPr>
        <w:t>(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248.36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356C4A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356C4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CB4A53" w:rsidRPr="00356C4A">
        <w:rPr>
          <w:rFonts w:ascii="Simplified Arabic" w:hAnsi="Simplified Arabic" w:cs="Simplified Arabic"/>
          <w:sz w:val="26"/>
          <w:szCs w:val="26"/>
          <w:rtl/>
        </w:rPr>
        <w:t>4.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70</w:t>
      </w:r>
      <w:r w:rsidR="007E4B2C" w:rsidRPr="00356C4A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356C4A">
        <w:rPr>
          <w:rFonts w:ascii="Simplified Arabic" w:hAnsi="Simplified Arabic" w:cs="Simplified Arabic"/>
          <w:sz w:val="26"/>
          <w:szCs w:val="26"/>
        </w:rPr>
        <w:t>J1</w:t>
      </w:r>
      <w:r w:rsidR="007E4B2C" w:rsidRPr="00356C4A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356C4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86B6F" w:rsidRPr="00356C4A">
        <w:rPr>
          <w:rFonts w:ascii="Simplified Arabic" w:hAnsi="Simplified Arabic" w:cs="Simplified Arabic"/>
          <w:sz w:val="26"/>
          <w:szCs w:val="26"/>
          <w:rtl/>
        </w:rPr>
        <w:t>3.00</w:t>
      </w:r>
      <w:r w:rsidR="008D5630" w:rsidRPr="00356C4A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356C4A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356C4A">
        <w:rPr>
          <w:rFonts w:ascii="Simplified Arabic" w:hAnsi="Simplified Arabic" w:cs="Simplified Arabic"/>
          <w:sz w:val="26"/>
          <w:szCs w:val="26"/>
          <w:rtl/>
        </w:rPr>
        <w:t>)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33D32" w:rsidRPr="00356C4A" w:rsidRDefault="00633D32" w:rsidP="007B0732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3421C1" w:rsidRPr="00356C4A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:rsidR="00B06977" w:rsidRPr="00356C4A" w:rsidRDefault="00B06977" w:rsidP="00B06977">
      <w:pPr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195EBF" w:rsidRPr="00356C4A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D559DE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</w:t>
      </w:r>
      <w:r w:rsidR="00195EBF" w:rsidRPr="00356C4A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D559DE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C77AE4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قطاع غزة</w:t>
      </w:r>
    </w:p>
    <w:p w:rsidR="00617600" w:rsidRPr="00356C4A" w:rsidRDefault="00195EBF" w:rsidP="00B06977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356C4A">
        <w:rPr>
          <w:rFonts w:ascii="Simplified Arabic" w:hAnsi="Simplified Arabic" w:cs="Simplified Arabic"/>
          <w:sz w:val="26"/>
          <w:szCs w:val="26"/>
          <w:lang w:bidi="ar-JO"/>
        </w:rPr>
        <w:t xml:space="preserve"> </w:t>
      </w:r>
      <w:r w:rsidR="0087262D" w:rsidRPr="00356C4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7262D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B0697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356C4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B0697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356C4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B0697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1.96</w:t>
      </w:r>
      <w:r w:rsidR="0087262D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277364" w:rsidRPr="00356C4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B06977" w:rsidRPr="00356C4A">
        <w:rPr>
          <w:rFonts w:ascii="Simplified Arabic" w:hAnsi="Simplified Arabic" w:cs="Simplified Arabic"/>
          <w:sz w:val="26"/>
          <w:szCs w:val="26"/>
          <w:rtl/>
        </w:rPr>
        <w:t>آب</w:t>
      </w:r>
      <w:r w:rsidR="00277364" w:rsidRPr="00356C4A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356C4A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B06977" w:rsidRPr="00356C4A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0F7084" w:rsidRPr="00356C4A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166DB5"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56C4A" w:rsidRDefault="00356C4A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5A2547" w:rsidRDefault="004E167E" w:rsidP="00A27150">
      <w:pPr>
        <w:jc w:val="both"/>
        <w:rPr>
          <w:rFonts w:cs="Simplified Arabic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0F7084" w:rsidRPr="00356C4A">
        <w:rPr>
          <w:rFonts w:ascii="Simplified Arabic" w:hAnsi="Simplified Arabic" w:cs="Simplified Arabic"/>
          <w:sz w:val="26"/>
          <w:szCs w:val="26"/>
          <w:rtl/>
        </w:rPr>
        <w:t xml:space="preserve">السبب </w:t>
      </w:r>
      <w:r w:rsidR="00252F85" w:rsidRPr="00356C4A">
        <w:rPr>
          <w:rFonts w:ascii="Simplified Arabic" w:hAnsi="Simplified Arabic" w:cs="Simplified Arabic"/>
          <w:sz w:val="26"/>
          <w:szCs w:val="26"/>
          <w:rtl/>
        </w:rPr>
        <w:t xml:space="preserve">الرئيسي </w:t>
      </w:r>
      <w:r w:rsidR="00B06977" w:rsidRPr="00356C4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195E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مؤشر غلاء المعيشة</w:t>
      </w:r>
      <w:r w:rsidR="00252F85" w:rsidRPr="00356C4A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195E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52F85" w:rsidRPr="00356C4A">
        <w:rPr>
          <w:rFonts w:ascii="Simplified Arabic" w:hAnsi="Simplified Arabic" w:cs="Simplified Arabic"/>
          <w:sz w:val="26"/>
          <w:szCs w:val="26"/>
          <w:rtl/>
        </w:rPr>
        <w:t xml:space="preserve">قطاع غزة </w:t>
      </w:r>
      <w:r w:rsidR="00FF00FF" w:rsidRPr="00356C4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195E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6977" w:rsidRPr="00356C4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195E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356C4A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252F85" w:rsidRPr="00356C4A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195EBF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ضمن المجموعات الفرعية </w:t>
      </w:r>
      <w:r w:rsidR="000F7084" w:rsidRPr="00356C4A">
        <w:rPr>
          <w:rFonts w:ascii="Simplified Arabic" w:hAnsi="Simplified Arabic" w:cs="Simplified Arabic"/>
          <w:sz w:val="26"/>
          <w:szCs w:val="26"/>
          <w:rtl/>
        </w:rPr>
        <w:t>ال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آتية</w:t>
      </w:r>
      <w:r w:rsidR="005C211C" w:rsidRPr="00356C4A">
        <w:rPr>
          <w:rFonts w:ascii="Simplified Arabic" w:hAnsi="Simplified Arabic" w:cs="Simplified Arabic"/>
          <w:sz w:val="26"/>
          <w:szCs w:val="26"/>
          <w:rtl/>
        </w:rPr>
        <w:t xml:space="preserve"> رغم 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5C211C" w:rsidRPr="00356C4A">
        <w:rPr>
          <w:rFonts w:ascii="Simplified Arabic" w:hAnsi="Simplified Arabic" w:cs="Simplified Arabic"/>
          <w:sz w:val="26"/>
          <w:szCs w:val="26"/>
          <w:rtl/>
        </w:rPr>
        <w:t xml:space="preserve"> مجموعات فرعية أخرى</w:t>
      </w:r>
      <w:r w:rsidR="00252F85" w:rsidRPr="00356C4A">
        <w:rPr>
          <w:rFonts w:ascii="Simplified Arabic" w:hAnsi="Simplified Arabic" w:cs="Simplified Arabic"/>
          <w:sz w:val="26"/>
          <w:szCs w:val="26"/>
          <w:rtl/>
        </w:rPr>
        <w:t>:</w:t>
      </w:r>
    </w:p>
    <w:tbl>
      <w:tblPr>
        <w:tblW w:w="65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3119"/>
      </w:tblGrid>
      <w:tr w:rsidR="00B53978" w:rsidRPr="00356C4A" w:rsidTr="00356C4A">
        <w:trPr>
          <w:trHeight w:hRule="exact" w:val="432"/>
          <w:tblHeader/>
          <w:jc w:val="center"/>
        </w:trPr>
        <w:tc>
          <w:tcPr>
            <w:tcW w:w="3397" w:type="dxa"/>
            <w:vAlign w:val="center"/>
          </w:tcPr>
          <w:p w:rsidR="000F7084" w:rsidRPr="00356C4A" w:rsidRDefault="000F7084" w:rsidP="00B06977">
            <w:pPr>
              <w:pStyle w:val="BodyText3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سبة التغير</w:t>
            </w:r>
            <w:r w:rsidR="004E167E"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شهرية لشهر </w:t>
            </w:r>
            <w:r w:rsidR="00B06977"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آب</w:t>
            </w:r>
            <w:r w:rsidR="004E167E"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2024</w:t>
            </w:r>
            <w:r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%</w:t>
            </w:r>
          </w:p>
        </w:tc>
        <w:tc>
          <w:tcPr>
            <w:tcW w:w="3119" w:type="dxa"/>
            <w:vAlign w:val="center"/>
          </w:tcPr>
          <w:p w:rsidR="000F7084" w:rsidRPr="00356C4A" w:rsidRDefault="004E167E" w:rsidP="00AE6A44">
            <w:pPr>
              <w:pStyle w:val="BodyText3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56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جموعات الفرعية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44.62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خضروات الطازجة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38.16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بطاطا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32.50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خضروات المجففة</w:t>
            </w:r>
          </w:p>
        </w:tc>
      </w:tr>
      <w:tr w:rsidR="00A27150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A27150" w:rsidRPr="00356C4A" w:rsidRDefault="00A27150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20.00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A27150" w:rsidRPr="00356C4A" w:rsidRDefault="00A27150" w:rsidP="00A27150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خبز "كماج"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+19.53%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 xml:space="preserve">البيض 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9.58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فواكه الطازجة</w:t>
            </w:r>
          </w:p>
        </w:tc>
      </w:tr>
      <w:tr w:rsidR="001752C1" w:rsidRPr="00356C4A" w:rsidTr="00356C4A">
        <w:trPr>
          <w:trHeight w:hRule="exact" w:val="392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  <w:rtl/>
              </w:rPr>
              <w:t>7.85</w:t>
            </w:r>
            <w:r w:rsidRPr="00356C4A">
              <w:rPr>
                <w:rFonts w:asciiTheme="majorBidi" w:hAnsiTheme="majorBidi" w:cstheme="majorBidi"/>
              </w:rPr>
              <w:t>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أسماك حية طازجة، مبردة، أو مجمدة</w:t>
            </w:r>
          </w:p>
        </w:tc>
      </w:tr>
      <w:tr w:rsidR="008A6BCC" w:rsidRPr="00356C4A" w:rsidTr="00356C4A">
        <w:trPr>
          <w:trHeight w:hRule="exact" w:val="667"/>
          <w:jc w:val="center"/>
        </w:trPr>
        <w:tc>
          <w:tcPr>
            <w:tcW w:w="3397" w:type="dxa"/>
          </w:tcPr>
          <w:p w:rsidR="008A6BCC" w:rsidRPr="00356C4A" w:rsidRDefault="008A6BCC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lastRenderedPageBreak/>
              <w:t>6.67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8A6BCC" w:rsidRPr="00356C4A" w:rsidRDefault="008A6BCC" w:rsidP="008A6BCC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  <w:lang w:bidi="ar-JO"/>
              </w:rPr>
              <w:t>المحروقات السائلة المستخدمة كوقود للسيارات "</w:t>
            </w:r>
            <w:r w:rsidRPr="00356C4A">
              <w:rPr>
                <w:rFonts w:asciiTheme="majorBidi" w:hAnsiTheme="majorBidi" w:cstheme="majorBidi"/>
                <w:rtl/>
              </w:rPr>
              <w:t>البنزين"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3.62%</w:t>
            </w:r>
            <w:r w:rsidRPr="00356C4A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زيوت النباتية</w:t>
            </w:r>
          </w:p>
        </w:tc>
      </w:tr>
      <w:tr w:rsidR="008A6BCC" w:rsidRPr="00356C4A" w:rsidTr="00356C4A">
        <w:trPr>
          <w:trHeight w:hRule="exact" w:val="670"/>
          <w:jc w:val="center"/>
        </w:trPr>
        <w:tc>
          <w:tcPr>
            <w:tcW w:w="3397" w:type="dxa"/>
          </w:tcPr>
          <w:p w:rsidR="008A6BCC" w:rsidRPr="00356C4A" w:rsidRDefault="008A6BCC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45.65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8A6BCC" w:rsidRPr="00356C4A" w:rsidRDefault="008A6BCC" w:rsidP="008A6BCC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  <w:lang w:bidi="ar-JO"/>
              </w:rPr>
              <w:t>المحروقات السائلة المستخدمة كوقود للسيارات "</w:t>
            </w:r>
            <w:r w:rsidRPr="00356C4A">
              <w:rPr>
                <w:rFonts w:asciiTheme="majorBidi" w:hAnsiTheme="majorBidi" w:cstheme="majorBidi"/>
                <w:rtl/>
              </w:rPr>
              <w:t>الديزل"</w:t>
            </w:r>
          </w:p>
        </w:tc>
      </w:tr>
      <w:tr w:rsidR="008A6BCC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8A6BCC" w:rsidRPr="00356C4A" w:rsidRDefault="008A6BCC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-33.33%</w:t>
            </w:r>
          </w:p>
        </w:tc>
        <w:tc>
          <w:tcPr>
            <w:tcW w:w="3119" w:type="dxa"/>
          </w:tcPr>
          <w:p w:rsidR="008A6BCC" w:rsidRPr="00356C4A" w:rsidRDefault="008A6BCC" w:rsidP="008A6BCC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فحم</w:t>
            </w:r>
          </w:p>
        </w:tc>
      </w:tr>
      <w:tr w:rsidR="008A6BCC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8A6BCC" w:rsidRPr="00356C4A" w:rsidRDefault="008A6BCC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-30.43%</w:t>
            </w:r>
          </w:p>
        </w:tc>
        <w:tc>
          <w:tcPr>
            <w:tcW w:w="3119" w:type="dxa"/>
          </w:tcPr>
          <w:p w:rsidR="008A6BCC" w:rsidRPr="00356C4A" w:rsidRDefault="008A6BCC" w:rsidP="008A6BCC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غاز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</w:rPr>
              <w:t>22.22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ملح</w:t>
            </w:r>
          </w:p>
        </w:tc>
      </w:tr>
      <w:tr w:rsidR="008A6BCC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8A6BCC" w:rsidRPr="00356C4A" w:rsidRDefault="008A6BCC" w:rsidP="00356C4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</w:rPr>
              <w:t>17.65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8A6BCC" w:rsidRPr="00356C4A" w:rsidRDefault="008A6BCC" w:rsidP="008A6BCC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مياه المعدنية</w:t>
            </w:r>
          </w:p>
        </w:tc>
      </w:tr>
      <w:tr w:rsidR="00B06977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B06977" w:rsidRPr="00356C4A" w:rsidRDefault="00B06977" w:rsidP="00356C4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</w:rPr>
              <w:t>14.33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B06977" w:rsidRPr="00356C4A" w:rsidRDefault="00B06977" w:rsidP="00B06977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سميد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11.32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بقول المجففة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</w:rPr>
            </w:pPr>
            <w:r w:rsidRPr="00356C4A">
              <w:rPr>
                <w:rFonts w:asciiTheme="majorBidi" w:hAnsiTheme="majorBidi" w:cstheme="majorBidi"/>
              </w:rPr>
              <w:t>8.57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بدائل السكر وسكريات أخرى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</w:rPr>
              <w:t>8.30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دجاج</w:t>
            </w:r>
          </w:p>
        </w:tc>
      </w:tr>
      <w:tr w:rsidR="001752C1" w:rsidRPr="00356C4A" w:rsidTr="00356C4A">
        <w:trPr>
          <w:trHeight w:hRule="exact" w:val="453"/>
          <w:jc w:val="center"/>
        </w:trPr>
        <w:tc>
          <w:tcPr>
            <w:tcW w:w="3397" w:type="dxa"/>
          </w:tcPr>
          <w:p w:rsidR="001752C1" w:rsidRPr="00356C4A" w:rsidRDefault="001752C1" w:rsidP="00356C4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</w:rPr>
              <w:t>6.95%</w:t>
            </w:r>
            <w:r w:rsidRPr="00356C4A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119" w:type="dxa"/>
          </w:tcPr>
          <w:p w:rsidR="001752C1" w:rsidRPr="00356C4A" w:rsidRDefault="001752C1" w:rsidP="001752C1">
            <w:pPr>
              <w:rPr>
                <w:rFonts w:asciiTheme="majorBidi" w:hAnsiTheme="majorBidi" w:cstheme="majorBidi"/>
                <w:rtl/>
              </w:rPr>
            </w:pPr>
            <w:r w:rsidRPr="00356C4A">
              <w:rPr>
                <w:rFonts w:asciiTheme="majorBidi" w:hAnsiTheme="majorBidi" w:cstheme="majorBidi"/>
                <w:rtl/>
              </w:rPr>
              <w:t>الشاي</w:t>
            </w:r>
          </w:p>
        </w:tc>
      </w:tr>
    </w:tbl>
    <w:p w:rsidR="008A6BCC" w:rsidRPr="00356C4A" w:rsidRDefault="008A6BCC" w:rsidP="002C5592">
      <w:pPr>
        <w:jc w:val="both"/>
        <w:rPr>
          <w:rFonts w:cs="Simplified Arabic"/>
          <w:sz w:val="16"/>
          <w:szCs w:val="16"/>
          <w:rtl/>
          <w:lang w:bidi="ar-JO"/>
        </w:rPr>
      </w:pPr>
    </w:p>
    <w:p w:rsidR="00DC24D7" w:rsidRPr="00356C4A" w:rsidRDefault="00CF20AE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ارتفعت</w:t>
      </w:r>
      <w:r w:rsidR="005A2547" w:rsidRPr="00356C4A">
        <w:rPr>
          <w:rFonts w:ascii="Simplified Arabic" w:hAnsi="Simplified Arabic" w:cs="Simplified Arabic"/>
          <w:sz w:val="26"/>
          <w:szCs w:val="26"/>
        </w:rPr>
        <w:t xml:space="preserve"> </w:t>
      </w:r>
      <w:r w:rsidR="007C474C" w:rsidRPr="00356C4A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قطاع غزة لتبلغ بالمتوسط؛ </w:t>
      </w:r>
      <w:r w:rsidR="00E13D87" w:rsidRPr="00356C4A">
        <w:rPr>
          <w:rFonts w:ascii="Simplified Arabic" w:hAnsi="Simplified Arabic" w:cs="Simplified Arabic"/>
          <w:sz w:val="26"/>
          <w:szCs w:val="26"/>
          <w:rtl/>
        </w:rPr>
        <w:t xml:space="preserve">البندورة 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بيوت بلاستيكية</w:t>
      </w:r>
      <w:r w:rsidR="00E13D87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20</w:t>
      </w:r>
      <w:r w:rsidR="00E13D87" w:rsidRPr="00356C4A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وسا 14 شيقل/كغم، والباذنجان 10 شيقل/كغم، والفلفل الحار 52 شيقل/كغم، وخيار بيوت بلاستيكية 15 شيقل/كغم، والبطاطا 12 شيقل/كغم، والبصل الناشف 9 شيقل/كغم، والثوم الناشف 22 شيقل/كغم، </w:t>
      </w:r>
      <w:r w:rsidR="00206827" w:rsidRPr="00356C4A">
        <w:rPr>
          <w:rFonts w:ascii="Simplified Arabic" w:hAnsi="Simplified Arabic" w:cs="Simplified Arabic"/>
          <w:sz w:val="26"/>
          <w:szCs w:val="26"/>
          <w:rtl/>
        </w:rPr>
        <w:t xml:space="preserve">والبيض 38 شيقل/2كغم، </w:t>
      </w:r>
      <w:r w:rsidR="00E13D87" w:rsidRPr="00356C4A">
        <w:rPr>
          <w:rFonts w:ascii="Simplified Arabic" w:hAnsi="Simplified Arabic" w:cs="Simplified Arabic"/>
          <w:sz w:val="26"/>
          <w:szCs w:val="26"/>
          <w:rtl/>
        </w:rPr>
        <w:t>و</w:t>
      </w:r>
      <w:r w:rsidR="00F91664" w:rsidRPr="00356C4A">
        <w:rPr>
          <w:rFonts w:ascii="Simplified Arabic" w:hAnsi="Simplified Arabic" w:cs="Simplified Arabic"/>
          <w:sz w:val="26"/>
          <w:szCs w:val="26"/>
          <w:rtl/>
        </w:rPr>
        <w:t xml:space="preserve">خبز كماج 3.25 شيقل/كغم، </w:t>
      </w:r>
      <w:r w:rsidR="00206827" w:rsidRPr="00356C4A">
        <w:rPr>
          <w:rFonts w:ascii="Simplified Arabic" w:hAnsi="Simplified Arabic" w:cs="Simplified Arabic"/>
          <w:sz w:val="26"/>
          <w:szCs w:val="26"/>
          <w:rtl/>
        </w:rPr>
        <w:t>والليمون والموز 11</w:t>
      </w:r>
      <w:r w:rsidR="00206827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/</w:t>
      </w:r>
      <w:r w:rsidR="00206827" w:rsidRPr="00356C4A">
        <w:rPr>
          <w:rFonts w:ascii="Simplified Arabic" w:hAnsi="Simplified Arabic" w:cs="Simplified Arabic"/>
          <w:sz w:val="26"/>
          <w:szCs w:val="26"/>
          <w:rtl/>
        </w:rPr>
        <w:t xml:space="preserve">كغم لكل منهما، والتفاح 19 </w:t>
      </w:r>
      <w:r w:rsidR="00206827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206827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</w:t>
      </w:r>
      <w:r w:rsidR="00F91664" w:rsidRPr="00356C4A">
        <w:rPr>
          <w:rFonts w:ascii="Simplified Arabic" w:hAnsi="Simplified Arabic" w:cs="Simplified Arabic"/>
          <w:sz w:val="26"/>
          <w:szCs w:val="26"/>
          <w:rtl/>
        </w:rPr>
        <w:t xml:space="preserve">وسمك الدنيس 140 شيقل/كغم، </w:t>
      </w:r>
      <w:r w:rsidR="00206827" w:rsidRPr="00356C4A">
        <w:rPr>
          <w:rFonts w:ascii="Simplified Arabic" w:hAnsi="Simplified Arabic" w:cs="Simplified Arabic"/>
          <w:sz w:val="26"/>
          <w:szCs w:val="26"/>
          <w:rtl/>
        </w:rPr>
        <w:t xml:space="preserve">والبنزين 160 شيقل/لتر، </w:t>
      </w:r>
      <w:r w:rsidR="00F91664" w:rsidRPr="00356C4A">
        <w:rPr>
          <w:rFonts w:ascii="Simplified Arabic" w:hAnsi="Simplified Arabic" w:cs="Simplified Arabic"/>
          <w:sz w:val="26"/>
          <w:szCs w:val="26"/>
          <w:rtl/>
        </w:rPr>
        <w:t xml:space="preserve">وزيت الزيتون 60 شيقل/كغم، </w:t>
      </w:r>
      <w:r w:rsidR="00B84F20" w:rsidRPr="00356C4A">
        <w:rPr>
          <w:rFonts w:ascii="Simplified Arabic" w:hAnsi="Simplified Arabic" w:cs="Simplified Arabic"/>
          <w:sz w:val="26"/>
          <w:szCs w:val="26"/>
          <w:rtl/>
        </w:rPr>
        <w:t>مع التنويه إلى أ</w:t>
      </w:r>
      <w:r w:rsidR="00DC24D7" w:rsidRPr="00356C4A">
        <w:rPr>
          <w:rFonts w:ascii="Simplified Arabic" w:hAnsi="Simplified Arabic" w:cs="Simplified Arabic"/>
          <w:sz w:val="26"/>
          <w:szCs w:val="26"/>
          <w:rtl/>
        </w:rPr>
        <w:t xml:space="preserve">ن مستويات أسعار هذه السلع لا تزال </w:t>
      </w:r>
      <w:r w:rsidR="00B84F20" w:rsidRPr="00356C4A">
        <w:rPr>
          <w:rFonts w:ascii="Simplified Arabic" w:hAnsi="Simplified Arabic" w:cs="Simplified Arabic"/>
          <w:sz w:val="26"/>
          <w:szCs w:val="26"/>
          <w:rtl/>
        </w:rPr>
        <w:t>أعلى</w:t>
      </w:r>
      <w:r w:rsidR="00DC24D7" w:rsidRPr="00356C4A">
        <w:rPr>
          <w:rFonts w:ascii="Simplified Arabic" w:hAnsi="Simplified Arabic" w:cs="Simplified Arabic"/>
          <w:sz w:val="26"/>
          <w:szCs w:val="26"/>
          <w:rtl/>
        </w:rPr>
        <w:t xml:space="preserve"> بكثير عما كانت عليه </w:t>
      </w:r>
      <w:r w:rsidR="00B84F20" w:rsidRPr="00356C4A">
        <w:rPr>
          <w:rFonts w:ascii="Simplified Arabic" w:hAnsi="Simplified Arabic" w:cs="Simplified Arabic"/>
          <w:sz w:val="26"/>
          <w:szCs w:val="26"/>
          <w:rtl/>
        </w:rPr>
        <w:t>الأسعار</w:t>
      </w:r>
      <w:r w:rsidR="00DC24D7" w:rsidRPr="00356C4A">
        <w:rPr>
          <w:rFonts w:ascii="Simplified Arabic" w:hAnsi="Simplified Arabic" w:cs="Simplified Arabic"/>
          <w:sz w:val="26"/>
          <w:szCs w:val="26"/>
          <w:rtl/>
        </w:rPr>
        <w:t xml:space="preserve"> قبيل عدوان الاحتلال </w:t>
      </w:r>
      <w:r w:rsidR="00B84F20" w:rsidRPr="00356C4A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DC24D7" w:rsidRPr="00356C4A">
        <w:rPr>
          <w:rFonts w:ascii="Simplified Arabic" w:hAnsi="Simplified Arabic" w:cs="Simplified Arabic"/>
          <w:sz w:val="26"/>
          <w:szCs w:val="26"/>
          <w:rtl/>
        </w:rPr>
        <w:t xml:space="preserve"> على قطاع غزة في 7 من أكتوبر 2023</w:t>
      </w:r>
      <w:r w:rsidR="00AA3046"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766181" w:rsidRPr="00356C4A" w:rsidRDefault="00766181" w:rsidP="00C97F3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356C4A" w:rsidRDefault="00356C4A" w:rsidP="00B0697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bookmarkStart w:id="0" w:name="_GoBack"/>
      <w:bookmarkEnd w:id="0"/>
    </w:p>
    <w:p w:rsidR="00B06977" w:rsidRPr="00356C4A" w:rsidRDefault="00B06977" w:rsidP="00B0697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:rsidR="00B06977" w:rsidRPr="00356C4A" w:rsidRDefault="00B06977" w:rsidP="005B676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5B676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676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676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1.55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آب 2024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2024، ويعزى ذلك إلى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 38.57%، وأسعار البطاطا بنسبة 19.93%، وأسعار البيض بنسبة 17.94%، وأسعار الخضروات المجففة بنسبة 9.96%، و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9.08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2.39%، وأسعار الزيوت النباتية بنسبة 1.09%،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أسعار المحروقات السائلة المستخدمة كوقود للسيارات "الديزل"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2.82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%</w:t>
      </w:r>
      <w:r w:rsidR="005B6767" w:rsidRPr="00356C4A">
        <w:rPr>
          <w:rFonts w:ascii="Simplified Arabic" w:hAnsi="Simplified Arabic" w:cs="Simplified Arabic"/>
          <w:sz w:val="26"/>
          <w:szCs w:val="26"/>
          <w:rtl/>
        </w:rPr>
        <w:t>، و"البنزين" بمقدار 1.05%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B06977" w:rsidRPr="00356C4A" w:rsidRDefault="00B06977" w:rsidP="00B06977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B06977" w:rsidRPr="00356C4A" w:rsidRDefault="00081077" w:rsidP="00E378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B06977" w:rsidRPr="00356C4A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البندورة العناقيد 10 شيقل/كغم، والكوسا 8 شيقل/كغم، والباذنجان 4 شيقل/كغم، والزهرة 7 شيقل/كغم، والملفوف 6 شيقل/كغم، وخيار بيوت بلاستيكية 5 شيقل/كغم، والبطاطا 6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شيقل/كغم، والبيض 21 شيقل/2كغم، والبصل الناشف 4 شيقل/كغم، </w:t>
      </w:r>
      <w:r w:rsidR="00CF20AE" w:rsidRPr="00356C4A">
        <w:rPr>
          <w:rFonts w:ascii="Simplified Arabic" w:hAnsi="Simplified Arabic" w:cs="Simplified Arabic"/>
          <w:sz w:val="26"/>
          <w:szCs w:val="26"/>
          <w:rtl/>
        </w:rPr>
        <w:t xml:space="preserve">والدجاج 16 شيقل/كغم،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>والبلح 12</w:t>
      </w:r>
      <w:r w:rsidR="00E3784D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والافوكادو 19 </w:t>
      </w:r>
      <w:r w:rsidR="00E3784D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</w:t>
      </w:r>
      <w:r w:rsidR="00CF20AE" w:rsidRPr="00356C4A">
        <w:rPr>
          <w:rFonts w:ascii="Simplified Arabic" w:hAnsi="Simplified Arabic" w:cs="Simplified Arabic"/>
          <w:sz w:val="26"/>
          <w:szCs w:val="26"/>
          <w:rtl/>
        </w:rPr>
        <w:t xml:space="preserve">وزيت الزيتون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35</w:t>
      </w:r>
      <w:r w:rsidR="00CF20AE" w:rsidRPr="00356C4A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81077" w:rsidRPr="00356C4A" w:rsidRDefault="00081077" w:rsidP="00081077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C97F3C" w:rsidRPr="00356C4A" w:rsidRDefault="00AD4937" w:rsidP="00A25E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EE6486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97F3C" w:rsidRPr="00356C4A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356C4A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C97F3C" w:rsidRPr="00356C4A" w:rsidRDefault="00C97F3C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356C4A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AD493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EE6486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D493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EE6486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D4937"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>1.32</w:t>
      </w:r>
      <w:r w:rsidRPr="00356C4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>آب</w:t>
      </w:r>
      <w:r w:rsidR="00EE6486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2024، نتيجة 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EE6486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23.92%، وأسعار السجائر المستوردة بنسبة 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13.29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 xml:space="preserve">%، وأسعار الفواكه الطازجة بنسبة 4.01%، وأسعار الخضروات المجففة بنسبة 3.97%، وأسعار دقيق الحبوب "الطحين الأبيض" بنسبة 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2.60</w:t>
      </w:r>
      <w:r w:rsidR="00AD4937" w:rsidRPr="00356C4A">
        <w:rPr>
          <w:rFonts w:ascii="Simplified Arabic" w:hAnsi="Simplified Arabic" w:cs="Simplified Arabic"/>
          <w:sz w:val="26"/>
          <w:szCs w:val="26"/>
          <w:rtl/>
        </w:rPr>
        <w:t>%، على الرغم من انخفاض وأسعار الزيوت النباتية بمقدار 4.16%، وأسعار المحروقات السائلة المستخدمة كوقود للسيارات "الديزل" بمقدار 0.95%، و"البنزين" بمقدار 0.95%، وأسعار الدجاج الطازج بمقدار 0.82%.</w:t>
      </w:r>
    </w:p>
    <w:p w:rsidR="00C97F3C" w:rsidRPr="00356C4A" w:rsidRDefault="00C97F3C" w:rsidP="00C97F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081077" w:rsidRPr="00356C4A" w:rsidRDefault="00C97F3C" w:rsidP="00E378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081077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ارتفاعاً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356C4A">
        <w:rPr>
          <w:rFonts w:ascii="Simplified Arabic" w:hAnsi="Simplified Arabic" w:cs="Simplified Arabic"/>
          <w:sz w:val="26"/>
          <w:szCs w:val="26"/>
        </w:rPr>
        <w:t>J1</w:t>
      </w:r>
      <w:r w:rsidRPr="00356C4A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>البندورة العناقيد 15 شيقل/كغم، والكوسا 12 شيقل/كغم، والباذنجان 7 شيقل/كغم، والزهرة والملفوف 9 شيقل/كغم لكل منهما، وسجائر مارلبورو 39 شيقل/بكيت 20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>سيجارة، وسجائر وينستون 37 شيقل/بكيت 20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>سيجارة، والليمون 8 شيقل/كغم، والموز 6</w:t>
      </w:r>
      <w:r w:rsidR="00E3784D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والتفاح 12 </w:t>
      </w:r>
      <w:r w:rsidR="00E3784D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والاجاص 13 شيقل/كغم، والافوكادو 25 </w:t>
      </w:r>
      <w:r w:rsidR="00E3784D" w:rsidRPr="00356C4A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E3784D" w:rsidRPr="00356C4A">
        <w:rPr>
          <w:rFonts w:ascii="Simplified Arabic" w:hAnsi="Simplified Arabic" w:cs="Simplified Arabic"/>
          <w:sz w:val="26"/>
          <w:szCs w:val="26"/>
          <w:rtl/>
        </w:rPr>
        <w:t xml:space="preserve">/1كغم، </w:t>
      </w:r>
      <w:r w:rsidR="00081077" w:rsidRPr="00356C4A">
        <w:rPr>
          <w:rFonts w:ascii="Simplified Arabic" w:hAnsi="Simplified Arabic" w:cs="Simplified Arabic"/>
          <w:sz w:val="26"/>
          <w:szCs w:val="26"/>
          <w:rtl/>
        </w:rPr>
        <w:t>والبصل الناشف 5 شيقل/كغم</w:t>
      </w:r>
      <w:r w:rsidR="00A27150" w:rsidRPr="00356C4A">
        <w:rPr>
          <w:rFonts w:ascii="Simplified Arabic" w:hAnsi="Simplified Arabic" w:cs="Simplified Arabic"/>
          <w:sz w:val="26"/>
          <w:szCs w:val="26"/>
          <w:rtl/>
        </w:rPr>
        <w:t>، وطحين أبيض 6 شيقل/كغم</w:t>
      </w:r>
      <w:r w:rsidR="00081077" w:rsidRPr="00356C4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C97F3C" w:rsidRPr="00356C4A" w:rsidRDefault="00C97F3C" w:rsidP="00081077">
      <w:pPr>
        <w:jc w:val="both"/>
        <w:rPr>
          <w:rFonts w:cs="Simplified Arabic"/>
          <w:sz w:val="16"/>
          <w:szCs w:val="16"/>
          <w:rtl/>
        </w:rPr>
      </w:pPr>
    </w:p>
    <w:p w:rsidR="00FA2AB5" w:rsidRPr="00356C4A" w:rsidRDefault="00FA2AB5" w:rsidP="00270E0C">
      <w:pPr>
        <w:jc w:val="both"/>
        <w:rPr>
          <w:rFonts w:cs="Simplified Arabic"/>
          <w:sz w:val="16"/>
          <w:szCs w:val="16"/>
          <w:rtl/>
        </w:rPr>
      </w:pPr>
    </w:p>
    <w:p w:rsidR="003421C1" w:rsidRPr="00356C4A" w:rsidRDefault="003421C1" w:rsidP="00356C4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356C4A">
        <w:rPr>
          <w:rFonts w:ascii="Simplified Arabic" w:hAnsi="Simplified Arabic" w:cs="Simplified Arabic"/>
          <w:b/>
          <w:bCs/>
          <w:rtl/>
        </w:rPr>
        <w:t>ملاحظات:</w:t>
      </w:r>
    </w:p>
    <w:p w:rsidR="003421C1" w:rsidRPr="00356C4A" w:rsidRDefault="003421C1" w:rsidP="00356C4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356C4A">
        <w:rPr>
          <w:rFonts w:ascii="Simplified Arabic" w:hAnsi="Simplified Arabic" w:cs="Simplified Arabic"/>
          <w:rtl/>
        </w:rPr>
        <w:t>*البيانات تمثل ذلك الجزء من محافظة القدس والذي ضمه الاحتلال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>الإسرائيلي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C8670E" w:rsidRPr="00356C4A" w:rsidRDefault="003421C1" w:rsidP="00356C4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356C4A">
        <w:rPr>
          <w:rFonts w:ascii="Simplified Arabic" w:hAnsi="Simplified Arabic" w:cs="Simplified Arabic"/>
          <w:rtl/>
        </w:rPr>
        <w:t>**البيانات لا تشمل ذلك الجزء من محافظة القدس والذي ضمه الاحتلال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>الإسرائيلي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437525" w:rsidRPr="00356C4A" w:rsidRDefault="00FB4339" w:rsidP="00356C4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356C4A">
        <w:rPr>
          <w:rFonts w:ascii="Simplified Arabic" w:hAnsi="Simplified Arabic" w:cs="Simplified Arabic"/>
          <w:rtl/>
        </w:rPr>
        <w:t xml:space="preserve">تم </w:t>
      </w:r>
      <w:r w:rsidR="00F1059C" w:rsidRPr="00356C4A">
        <w:rPr>
          <w:rFonts w:ascii="Simplified Arabic" w:hAnsi="Simplified Arabic" w:cs="Simplified Arabic"/>
          <w:rtl/>
        </w:rPr>
        <w:t>ت</w:t>
      </w:r>
      <w:r w:rsidR="001238B3" w:rsidRPr="00356C4A">
        <w:rPr>
          <w:rFonts w:ascii="Simplified Arabic" w:hAnsi="Simplified Arabic" w:cs="Simplified Arabic"/>
          <w:rtl/>
        </w:rPr>
        <w:t>جمع</w:t>
      </w:r>
      <w:r w:rsidR="003B2B48" w:rsidRPr="00356C4A">
        <w:rPr>
          <w:rFonts w:ascii="Simplified Arabic" w:hAnsi="Simplified Arabic" w:cs="Simplified Arabic"/>
          <w:rtl/>
        </w:rPr>
        <w:t xml:space="preserve"> بيانات شهر </w:t>
      </w:r>
      <w:r w:rsidR="00AD4937" w:rsidRPr="00356C4A">
        <w:rPr>
          <w:rFonts w:ascii="Simplified Arabic" w:hAnsi="Simplified Arabic" w:cs="Simplified Arabic"/>
          <w:rtl/>
        </w:rPr>
        <w:t>آب</w:t>
      </w:r>
      <w:r w:rsidR="00F152E2" w:rsidRPr="00356C4A">
        <w:rPr>
          <w:rFonts w:ascii="Simplified Arabic" w:hAnsi="Simplified Arabic" w:cs="Simplified Arabic"/>
          <w:rtl/>
        </w:rPr>
        <w:t xml:space="preserve"> 2024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="00CE3821" w:rsidRPr="00356C4A">
        <w:rPr>
          <w:rFonts w:ascii="Simplified Arabic" w:hAnsi="Simplified Arabic" w:cs="Simplified Arabic"/>
          <w:rtl/>
        </w:rPr>
        <w:t xml:space="preserve">لقطاع غزة </w:t>
      </w:r>
      <w:r w:rsidR="003B2B48" w:rsidRPr="00356C4A">
        <w:rPr>
          <w:rFonts w:ascii="Simplified Arabic" w:hAnsi="Simplified Arabic" w:cs="Simplified Arabic"/>
          <w:rtl/>
        </w:rPr>
        <w:t xml:space="preserve">من خلال التواصل الهاتفي المباشر </w:t>
      </w:r>
      <w:r w:rsidR="00DE67EB" w:rsidRPr="00356C4A">
        <w:rPr>
          <w:rFonts w:ascii="Simplified Arabic" w:hAnsi="Simplified Arabic" w:cs="Simplified Arabic"/>
          <w:rtl/>
        </w:rPr>
        <w:t xml:space="preserve">من قبل </w:t>
      </w:r>
      <w:r w:rsidR="00CE3821" w:rsidRPr="00356C4A">
        <w:rPr>
          <w:rFonts w:ascii="Simplified Arabic" w:hAnsi="Simplified Arabic" w:cs="Simplified Arabic"/>
          <w:rtl/>
        </w:rPr>
        <w:t>إدارة</w:t>
      </w:r>
      <w:r w:rsidR="00DE67EB" w:rsidRPr="00356C4A">
        <w:rPr>
          <w:rFonts w:ascii="Simplified Arabic" w:hAnsi="Simplified Arabic" w:cs="Simplified Arabic"/>
          <w:rtl/>
        </w:rPr>
        <w:t xml:space="preserve"> المشروع </w:t>
      </w:r>
      <w:r w:rsidR="003B2B48" w:rsidRPr="00356C4A">
        <w:rPr>
          <w:rFonts w:ascii="Simplified Arabic" w:hAnsi="Simplified Arabic" w:cs="Simplified Arabic"/>
          <w:rtl/>
        </w:rPr>
        <w:t xml:space="preserve">مع </w:t>
      </w:r>
      <w:r w:rsidR="00DE67EB" w:rsidRPr="00356C4A">
        <w:rPr>
          <w:rFonts w:ascii="Simplified Arabic" w:hAnsi="Simplified Arabic" w:cs="Simplified Arabic"/>
          <w:rtl/>
        </w:rPr>
        <w:t>الباحثين الميداني</w:t>
      </w:r>
      <w:r w:rsidR="00131E1C" w:rsidRPr="00356C4A">
        <w:rPr>
          <w:rFonts w:ascii="Simplified Arabic" w:hAnsi="Simplified Arabic" w:cs="Simplified Arabic"/>
          <w:rtl/>
        </w:rPr>
        <w:t>ين</w:t>
      </w:r>
      <w:r w:rsidR="003B2B48" w:rsidRPr="00356C4A">
        <w:rPr>
          <w:rFonts w:ascii="Simplified Arabic" w:hAnsi="Simplified Arabic" w:cs="Simplified Arabic"/>
          <w:rtl/>
        </w:rPr>
        <w:t xml:space="preserve"> في القطاع وتسجيل الأسعار </w:t>
      </w:r>
      <w:r w:rsidR="00437525" w:rsidRPr="00356C4A">
        <w:rPr>
          <w:rFonts w:ascii="Simplified Arabic" w:hAnsi="Simplified Arabic" w:cs="Simplified Arabic"/>
          <w:rtl/>
        </w:rPr>
        <w:t xml:space="preserve">للسلع الأساسية </w:t>
      </w:r>
      <w:r w:rsidR="00C247E3" w:rsidRPr="00356C4A">
        <w:rPr>
          <w:rFonts w:ascii="Simplified Arabic" w:hAnsi="Simplified Arabic" w:cs="Simplified Arabic"/>
          <w:rtl/>
        </w:rPr>
        <w:t>المشتراة</w:t>
      </w:r>
      <w:r w:rsidR="003B2B48" w:rsidRPr="00356C4A">
        <w:rPr>
          <w:rFonts w:ascii="Simplified Arabic" w:hAnsi="Simplified Arabic" w:cs="Simplified Arabic"/>
          <w:rtl/>
        </w:rPr>
        <w:t xml:space="preserve"> من قبلهم و</w:t>
      </w:r>
      <w:r w:rsidR="00437525" w:rsidRPr="00356C4A">
        <w:rPr>
          <w:rFonts w:ascii="Simplified Arabic" w:hAnsi="Simplified Arabic" w:cs="Simplified Arabic"/>
          <w:rtl/>
        </w:rPr>
        <w:t xml:space="preserve">ذات الأهمية النسبية المرتفعة ضمن مجموعات </w:t>
      </w:r>
      <w:r w:rsidR="001F4755" w:rsidRPr="00356C4A">
        <w:rPr>
          <w:rFonts w:ascii="Simplified Arabic" w:hAnsi="Simplified Arabic" w:cs="Simplified Arabic"/>
          <w:rtl/>
        </w:rPr>
        <w:t>الإنفاق</w:t>
      </w:r>
      <w:r w:rsidR="00437525" w:rsidRPr="00356C4A">
        <w:rPr>
          <w:rFonts w:ascii="Simplified Arabic" w:hAnsi="Simplified Arabic" w:cs="Simplified Arabic"/>
          <w:rtl/>
        </w:rPr>
        <w:t xml:space="preserve"> الرئيسية في الرقم القياسي لأسعار المستهلك </w:t>
      </w:r>
      <w:r w:rsidR="003B2B48" w:rsidRPr="00356C4A">
        <w:rPr>
          <w:rFonts w:ascii="Simplified Arabic" w:hAnsi="Simplified Arabic" w:cs="Simplified Arabic"/>
          <w:rtl/>
        </w:rPr>
        <w:t xml:space="preserve">وذلك بسبب </w:t>
      </w:r>
      <w:r w:rsidR="00437525" w:rsidRPr="00356C4A">
        <w:rPr>
          <w:rFonts w:ascii="Simplified Arabic" w:hAnsi="Simplified Arabic" w:cs="Simplified Arabic"/>
          <w:rtl/>
        </w:rPr>
        <w:t xml:space="preserve">عدوان </w:t>
      </w:r>
      <w:r w:rsidR="003B2B48" w:rsidRPr="00356C4A">
        <w:rPr>
          <w:rFonts w:ascii="Simplified Arabic" w:hAnsi="Simplified Arabic" w:cs="Simplified Arabic"/>
          <w:rtl/>
        </w:rPr>
        <w:t xml:space="preserve">الاحتلال </w:t>
      </w:r>
      <w:r w:rsidR="00D1618C" w:rsidRPr="00356C4A">
        <w:rPr>
          <w:rFonts w:ascii="Simplified Arabic" w:hAnsi="Simplified Arabic" w:cs="Simplified Arabic"/>
          <w:rtl/>
        </w:rPr>
        <w:t>الإسرائيلي</w:t>
      </w:r>
      <w:r w:rsidR="00437525" w:rsidRPr="00356C4A">
        <w:rPr>
          <w:rFonts w:ascii="Simplified Arabic" w:hAnsi="Simplified Arabic" w:cs="Simplified Arabic"/>
          <w:rtl/>
        </w:rPr>
        <w:t xml:space="preserve"> على قطاع غزة </w:t>
      </w:r>
      <w:r w:rsidR="003B2B48" w:rsidRPr="00356C4A">
        <w:rPr>
          <w:rFonts w:ascii="Simplified Arabic" w:hAnsi="Simplified Arabic" w:cs="Simplified Arabic"/>
          <w:rtl/>
        </w:rPr>
        <w:t>م</w:t>
      </w:r>
      <w:r w:rsidR="005303D1" w:rsidRPr="00356C4A">
        <w:rPr>
          <w:rFonts w:ascii="Simplified Arabic" w:hAnsi="Simplified Arabic" w:cs="Simplified Arabic"/>
          <w:rtl/>
        </w:rPr>
        <w:t>ن</w:t>
      </w:r>
      <w:r w:rsidR="003B2B48" w:rsidRPr="00356C4A">
        <w:rPr>
          <w:rFonts w:ascii="Simplified Arabic" w:hAnsi="Simplified Arabic" w:cs="Simplified Arabic"/>
          <w:rtl/>
        </w:rPr>
        <w:t>ذ السابع من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="003B2B48" w:rsidRPr="00356C4A">
        <w:rPr>
          <w:rFonts w:ascii="Simplified Arabic" w:hAnsi="Simplified Arabic" w:cs="Simplified Arabic"/>
          <w:rtl/>
        </w:rPr>
        <w:t>أكتوبر</w:t>
      </w:r>
      <w:r w:rsidR="00437525" w:rsidRPr="00356C4A">
        <w:rPr>
          <w:rFonts w:ascii="Simplified Arabic" w:hAnsi="Simplified Arabic" w:cs="Simplified Arabic"/>
          <w:rtl/>
        </w:rPr>
        <w:t xml:space="preserve"> 2023.</w:t>
      </w:r>
    </w:p>
    <w:p w:rsidR="00184555" w:rsidRPr="00356C4A" w:rsidRDefault="000C3B32" w:rsidP="00356C4A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356C4A">
        <w:rPr>
          <w:rFonts w:ascii="Simplified Arabic" w:hAnsi="Simplified Arabic" w:cs="Simplified Arabic"/>
          <w:rtl/>
        </w:rPr>
        <w:t>تم استخدام الشيقل الإسرائيلي في تسعير السلع والخدمات. وقد بلغ المعدل الشهري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 xml:space="preserve">لسعر صرف الدولار الأمريكي مقابل الشيقل لشهر </w:t>
      </w:r>
      <w:r w:rsidR="00AD4937" w:rsidRPr="00356C4A">
        <w:rPr>
          <w:rFonts w:ascii="Simplified Arabic" w:hAnsi="Simplified Arabic" w:cs="Simplified Arabic"/>
          <w:rtl/>
        </w:rPr>
        <w:t>آب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="00522694" w:rsidRPr="00356C4A">
        <w:rPr>
          <w:rFonts w:ascii="Simplified Arabic" w:hAnsi="Simplified Arabic" w:cs="Simplified Arabic"/>
          <w:rtl/>
        </w:rPr>
        <w:t>2024</w:t>
      </w:r>
      <w:r w:rsidRPr="00356C4A">
        <w:rPr>
          <w:rFonts w:ascii="Simplified Arabic" w:hAnsi="Simplified Arabic" w:cs="Simplified Arabic"/>
          <w:rtl/>
        </w:rPr>
        <w:t xml:space="preserve"> (</w:t>
      </w:r>
      <w:r w:rsidR="00324042" w:rsidRPr="00356C4A">
        <w:rPr>
          <w:rFonts w:ascii="Simplified Arabic" w:hAnsi="Simplified Arabic" w:cs="Simplified Arabic"/>
        </w:rPr>
        <w:t>3.</w:t>
      </w:r>
      <w:r w:rsidR="00AD4937" w:rsidRPr="00356C4A">
        <w:rPr>
          <w:rFonts w:ascii="Simplified Arabic" w:hAnsi="Simplified Arabic" w:cs="Simplified Arabic"/>
        </w:rPr>
        <w:t>74</w:t>
      </w:r>
      <w:r w:rsidR="00524E54" w:rsidRPr="00356C4A">
        <w:rPr>
          <w:rFonts w:ascii="Simplified Arabic" w:hAnsi="Simplified Arabic" w:cs="Simplified Arabic"/>
          <w:rtl/>
        </w:rPr>
        <w:t xml:space="preserve"> </w:t>
      </w:r>
      <w:r w:rsidRPr="00356C4A">
        <w:rPr>
          <w:rFonts w:ascii="Simplified Arabic" w:hAnsi="Simplified Arabic" w:cs="Simplified Arabic"/>
          <w:rtl/>
        </w:rPr>
        <w:t>شيقل/دولار).</w:t>
      </w:r>
    </w:p>
    <w:p w:rsidR="00E73B3D" w:rsidRPr="00B53978" w:rsidRDefault="00E73B3D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6"/>
          <w:szCs w:val="6"/>
          <w:rtl/>
        </w:rPr>
      </w:pPr>
    </w:p>
    <w:p w:rsidR="003421C1" w:rsidRPr="003421C1" w:rsidRDefault="003421C1" w:rsidP="00524E54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356C4A">
      <w:footerReference w:type="even" r:id="rId8"/>
      <w:footerReference w:type="default" r:id="rId9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704C" w:rsidRDefault="0093704C">
      <w:r>
        <w:separator/>
      </w:r>
    </w:p>
  </w:endnote>
  <w:endnote w:type="continuationSeparator" w:id="0">
    <w:p w:rsidR="0093704C" w:rsidRDefault="00937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651519">
      <w:rPr>
        <w:noProof/>
        <w:rtl/>
      </w:rPr>
      <w:t>2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704C" w:rsidRDefault="0093704C">
      <w:r>
        <w:separator/>
      </w:r>
    </w:p>
  </w:footnote>
  <w:footnote w:type="continuationSeparator" w:id="0">
    <w:p w:rsidR="0093704C" w:rsidRDefault="009370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077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2C1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3E"/>
    <w:rsid w:val="001830C6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827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C4A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30A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841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76F23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767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519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185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BCC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04C"/>
    <w:rsid w:val="00937515"/>
    <w:rsid w:val="00937EA3"/>
    <w:rsid w:val="00940084"/>
    <w:rsid w:val="0094082C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D5F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27150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937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97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7082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0F9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0A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3D87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84D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6B6F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664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AB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3855BAA3-032D-4AE3-8F2C-C9830E13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BE4F10-4859-4BE2-AE7E-537AEC25A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76</Words>
  <Characters>442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19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4</cp:revision>
  <cp:lastPrinted>2024-06-09T06:34:00Z</cp:lastPrinted>
  <dcterms:created xsi:type="dcterms:W3CDTF">2024-09-09T08:16:00Z</dcterms:created>
  <dcterms:modified xsi:type="dcterms:W3CDTF">2024-09-0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